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F4659" w14:textId="2C59F094" w:rsidR="00A5064E" w:rsidRPr="00A5064E" w:rsidRDefault="00A5064E" w:rsidP="00A5064E">
      <w:pPr>
        <w:rPr>
          <w:rFonts w:asciiTheme="majorHAnsi" w:hAnsiTheme="majorHAnsi" w:cstheme="majorHAnsi"/>
          <w:b/>
          <w:bCs/>
          <w:sz w:val="32"/>
          <w:szCs w:val="32"/>
          <w:lang w:val="en-GB"/>
        </w:rPr>
      </w:pPr>
      <w:bookmarkStart w:id="0" w:name="_Hlk52208259"/>
      <w:r w:rsidRPr="00A5064E">
        <w:rPr>
          <w:rFonts w:asciiTheme="majorHAnsi" w:hAnsiTheme="majorHAnsi" w:cstheme="majorHAnsi"/>
          <w:b/>
          <w:bCs/>
          <w:sz w:val="32"/>
          <w:szCs w:val="32"/>
          <w:lang w:val="en-GB"/>
        </w:rPr>
        <w:t xml:space="preserve">Supplementary Materials </w:t>
      </w:r>
      <w:r w:rsidR="00676C65">
        <w:rPr>
          <w:rFonts w:asciiTheme="majorHAnsi" w:hAnsiTheme="majorHAnsi" w:cstheme="majorHAnsi"/>
          <w:b/>
          <w:bCs/>
          <w:sz w:val="32"/>
          <w:szCs w:val="32"/>
          <w:lang w:val="en-GB"/>
        </w:rPr>
        <w:t>2</w:t>
      </w:r>
      <w:bookmarkStart w:id="1" w:name="_GoBack"/>
      <w:bookmarkEnd w:id="1"/>
      <w:r w:rsidRPr="00A5064E">
        <w:rPr>
          <w:rFonts w:asciiTheme="majorHAnsi" w:hAnsiTheme="majorHAnsi" w:cstheme="majorHAnsi"/>
          <w:b/>
          <w:bCs/>
          <w:sz w:val="32"/>
          <w:szCs w:val="32"/>
          <w:lang w:val="en-GB"/>
        </w:rPr>
        <w:t>: Results of nuclear DNA analysis</w:t>
      </w:r>
    </w:p>
    <w:p w14:paraId="20DD66AB" w14:textId="77777777" w:rsidR="008B1A48" w:rsidRPr="00A5064E" w:rsidRDefault="008B1A48" w:rsidP="008B1A48">
      <w:pPr>
        <w:rPr>
          <w:rFonts w:asciiTheme="majorHAnsi" w:hAnsiTheme="majorHAnsi" w:cstheme="majorHAnsi"/>
          <w:sz w:val="28"/>
          <w:szCs w:val="28"/>
          <w:lang w:val="en-GB"/>
        </w:rPr>
      </w:pPr>
      <w:r w:rsidRPr="00A5064E">
        <w:rPr>
          <w:rFonts w:asciiTheme="majorHAnsi" w:hAnsiTheme="majorHAnsi" w:cstheme="majorHAnsi"/>
          <w:sz w:val="28"/>
          <w:szCs w:val="28"/>
          <w:lang w:val="en-GB"/>
        </w:rPr>
        <w:t>The influence of sample quantity and lysis parameters on the success of ancient DNA extraction from skeletal remains</w:t>
      </w:r>
    </w:p>
    <w:bookmarkEnd w:id="0"/>
    <w:p w14:paraId="7E8C2FCC" w14:textId="77777777" w:rsidR="000802E4" w:rsidRPr="000802E4" w:rsidRDefault="000802E4">
      <w:pPr>
        <w:rPr>
          <w:lang w:val="en-GB"/>
        </w:rPr>
      </w:pPr>
    </w:p>
    <w:p w14:paraId="6312A9BB" w14:textId="7FEFB190" w:rsidR="00371848" w:rsidRDefault="000802E4">
      <w:pPr>
        <w:rPr>
          <w:b/>
          <w:bCs/>
          <w:sz w:val="20"/>
          <w:szCs w:val="20"/>
          <w:lang w:val="en-GB"/>
        </w:rPr>
      </w:pPr>
      <w:bookmarkStart w:id="2" w:name="_Hlk53398993"/>
      <w:r w:rsidRPr="000802E4">
        <w:rPr>
          <w:b/>
          <w:bCs/>
          <w:sz w:val="20"/>
          <w:szCs w:val="20"/>
          <w:lang w:val="en-GB"/>
        </w:rPr>
        <w:t xml:space="preserve">Supplementary Table </w:t>
      </w:r>
      <w:r w:rsidR="00E64ABF">
        <w:rPr>
          <w:b/>
          <w:bCs/>
          <w:sz w:val="20"/>
          <w:szCs w:val="20"/>
          <w:lang w:val="en-GB"/>
        </w:rPr>
        <w:t>9</w:t>
      </w:r>
      <w:r w:rsidRPr="000802E4">
        <w:rPr>
          <w:b/>
          <w:bCs/>
          <w:sz w:val="20"/>
          <w:szCs w:val="20"/>
          <w:lang w:val="en-GB"/>
        </w:rPr>
        <w:t>: Consensus of the</w:t>
      </w:r>
      <w:r w:rsidR="008B1A48">
        <w:rPr>
          <w:b/>
          <w:bCs/>
          <w:sz w:val="20"/>
          <w:szCs w:val="20"/>
          <w:lang w:val="en-GB"/>
        </w:rPr>
        <w:t xml:space="preserve"> autosomal</w:t>
      </w:r>
      <w:r w:rsidRPr="000802E4">
        <w:rPr>
          <w:b/>
          <w:bCs/>
          <w:sz w:val="20"/>
          <w:szCs w:val="20"/>
          <w:lang w:val="en-GB"/>
        </w:rPr>
        <w:t xml:space="preserve"> STR analysis of the </w:t>
      </w:r>
      <w:r w:rsidR="0050500A" w:rsidRPr="004837ED">
        <w:rPr>
          <w:b/>
          <w:bCs/>
          <w:sz w:val="20"/>
          <w:szCs w:val="20"/>
          <w:lang w:val="en-GB"/>
        </w:rPr>
        <w:t xml:space="preserve">GS97 </w:t>
      </w:r>
      <w:r w:rsidRPr="004837ED">
        <w:rPr>
          <w:b/>
          <w:bCs/>
          <w:sz w:val="20"/>
          <w:szCs w:val="20"/>
          <w:lang w:val="en-GB"/>
        </w:rPr>
        <w:t>n</w:t>
      </w:r>
      <w:r w:rsidRPr="000802E4">
        <w:rPr>
          <w:b/>
          <w:bCs/>
          <w:sz w:val="20"/>
          <w:szCs w:val="20"/>
          <w:lang w:val="en-GB"/>
        </w:rPr>
        <w:t>uclear DNA</w:t>
      </w:r>
      <w:bookmarkEnd w:id="2"/>
      <w:r w:rsidR="0012207F">
        <w:rPr>
          <w:b/>
          <w:bCs/>
          <w:sz w:val="20"/>
          <w:szCs w:val="20"/>
          <w:lang w:val="en-GB"/>
        </w:rPr>
        <w:t>.</w:t>
      </w:r>
      <w:r w:rsidR="00371848" w:rsidRPr="00371848">
        <w:rPr>
          <w:b/>
          <w:bCs/>
          <w:sz w:val="20"/>
          <w:szCs w:val="20"/>
          <w:lang w:val="en-GB"/>
        </w:rPr>
        <w:t xml:space="preserve"> </w:t>
      </w:r>
    </w:p>
    <w:p w14:paraId="5E065841" w14:textId="77777777" w:rsidR="006375EE" w:rsidRPr="00371848" w:rsidRDefault="00371848">
      <w:pPr>
        <w:rPr>
          <w:b/>
          <w:bCs/>
          <w:sz w:val="20"/>
          <w:szCs w:val="20"/>
        </w:rPr>
      </w:pPr>
      <w:r w:rsidRPr="00371848">
        <w:rPr>
          <w:noProof/>
        </w:rPr>
        <w:drawing>
          <wp:inline distT="0" distB="0" distL="0" distR="0" wp14:anchorId="52F09397" wp14:editId="725AE956">
            <wp:extent cx="5760720" cy="514858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14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DC8DB" w14:textId="77777777" w:rsidR="00F6449F" w:rsidRDefault="00F6449F">
      <w:pPr>
        <w:rPr>
          <w:b/>
          <w:bCs/>
          <w:sz w:val="20"/>
          <w:szCs w:val="20"/>
          <w:lang w:val="en-GB"/>
        </w:rPr>
      </w:pPr>
    </w:p>
    <w:p w14:paraId="67FB7380" w14:textId="77777777" w:rsidR="00F6449F" w:rsidRDefault="00F6449F">
      <w:pPr>
        <w:rPr>
          <w:b/>
          <w:bCs/>
          <w:sz w:val="20"/>
          <w:szCs w:val="20"/>
          <w:lang w:val="en-GB"/>
        </w:rPr>
      </w:pPr>
    </w:p>
    <w:p w14:paraId="4D3E19E6" w14:textId="77777777" w:rsidR="00F6449F" w:rsidRDefault="00F6449F">
      <w:pPr>
        <w:rPr>
          <w:b/>
          <w:bCs/>
          <w:sz w:val="20"/>
          <w:szCs w:val="20"/>
          <w:lang w:val="en-GB"/>
        </w:rPr>
      </w:pPr>
    </w:p>
    <w:p w14:paraId="2840CE94" w14:textId="77777777" w:rsidR="00F6449F" w:rsidRDefault="00F6449F">
      <w:pPr>
        <w:rPr>
          <w:b/>
          <w:bCs/>
          <w:sz w:val="20"/>
          <w:szCs w:val="20"/>
          <w:lang w:val="en-GB"/>
        </w:rPr>
      </w:pPr>
    </w:p>
    <w:p w14:paraId="4C4D1298" w14:textId="77777777" w:rsidR="00F6449F" w:rsidRDefault="00F6449F">
      <w:pPr>
        <w:rPr>
          <w:b/>
          <w:bCs/>
          <w:sz w:val="20"/>
          <w:szCs w:val="20"/>
          <w:lang w:val="en-GB"/>
        </w:rPr>
      </w:pPr>
    </w:p>
    <w:p w14:paraId="0114E933" w14:textId="77777777" w:rsidR="00F6449F" w:rsidRDefault="00F6449F">
      <w:pPr>
        <w:rPr>
          <w:b/>
          <w:bCs/>
          <w:sz w:val="20"/>
          <w:szCs w:val="20"/>
          <w:lang w:val="en-GB"/>
        </w:rPr>
      </w:pPr>
    </w:p>
    <w:p w14:paraId="14F417EE" w14:textId="77777777" w:rsidR="00F6449F" w:rsidRDefault="00F6449F">
      <w:pPr>
        <w:rPr>
          <w:b/>
          <w:bCs/>
          <w:sz w:val="20"/>
          <w:szCs w:val="20"/>
          <w:lang w:val="en-GB"/>
        </w:rPr>
      </w:pPr>
    </w:p>
    <w:p w14:paraId="7CEDBCE0" w14:textId="77777777" w:rsidR="00F6449F" w:rsidRDefault="00F6449F">
      <w:pPr>
        <w:rPr>
          <w:b/>
          <w:bCs/>
          <w:sz w:val="20"/>
          <w:szCs w:val="20"/>
          <w:lang w:val="en-GB"/>
        </w:rPr>
      </w:pPr>
    </w:p>
    <w:p w14:paraId="0A026151" w14:textId="77777777" w:rsidR="00F6449F" w:rsidRDefault="00F6449F">
      <w:pPr>
        <w:rPr>
          <w:b/>
          <w:bCs/>
          <w:sz w:val="20"/>
          <w:szCs w:val="20"/>
          <w:lang w:val="en-GB"/>
        </w:rPr>
      </w:pPr>
    </w:p>
    <w:p w14:paraId="7B327861" w14:textId="0DF1A2E2" w:rsidR="000802E4" w:rsidRDefault="000802E4">
      <w:pPr>
        <w:rPr>
          <w:b/>
          <w:bCs/>
          <w:sz w:val="20"/>
          <w:szCs w:val="20"/>
          <w:lang w:val="en-GB"/>
        </w:rPr>
      </w:pPr>
      <w:r w:rsidRPr="000802E4">
        <w:rPr>
          <w:b/>
          <w:bCs/>
          <w:sz w:val="20"/>
          <w:szCs w:val="20"/>
          <w:lang w:val="en-GB"/>
        </w:rPr>
        <w:lastRenderedPageBreak/>
        <w:t>Supplementary Table 1</w:t>
      </w:r>
      <w:r w:rsidR="00E64ABF">
        <w:rPr>
          <w:b/>
          <w:bCs/>
          <w:sz w:val="20"/>
          <w:szCs w:val="20"/>
          <w:lang w:val="en-GB"/>
        </w:rPr>
        <w:t>0</w:t>
      </w:r>
      <w:r w:rsidRPr="000802E4">
        <w:rPr>
          <w:b/>
          <w:bCs/>
          <w:sz w:val="20"/>
          <w:szCs w:val="20"/>
          <w:lang w:val="en-GB"/>
        </w:rPr>
        <w:t xml:space="preserve">: Consensus of the </w:t>
      </w:r>
      <w:r w:rsidR="008B1A48">
        <w:rPr>
          <w:b/>
          <w:bCs/>
          <w:sz w:val="20"/>
          <w:szCs w:val="20"/>
          <w:lang w:val="en-GB"/>
        </w:rPr>
        <w:t xml:space="preserve">autosomal </w:t>
      </w:r>
      <w:r w:rsidRPr="000802E4">
        <w:rPr>
          <w:b/>
          <w:bCs/>
          <w:sz w:val="20"/>
          <w:szCs w:val="20"/>
          <w:lang w:val="en-GB"/>
        </w:rPr>
        <w:t xml:space="preserve">STR analysis of </w:t>
      </w:r>
      <w:r w:rsidRPr="004837ED">
        <w:rPr>
          <w:b/>
          <w:bCs/>
          <w:sz w:val="20"/>
          <w:szCs w:val="20"/>
          <w:lang w:val="en-GB"/>
        </w:rPr>
        <w:t xml:space="preserve">the </w:t>
      </w:r>
      <w:r w:rsidR="0050500A" w:rsidRPr="004837ED">
        <w:rPr>
          <w:b/>
          <w:bCs/>
          <w:sz w:val="20"/>
          <w:szCs w:val="20"/>
          <w:lang w:val="en-GB"/>
        </w:rPr>
        <w:t xml:space="preserve">DO902.01 </w:t>
      </w:r>
      <w:r w:rsidRPr="000802E4">
        <w:rPr>
          <w:b/>
          <w:bCs/>
          <w:sz w:val="20"/>
          <w:szCs w:val="20"/>
          <w:lang w:val="en-GB"/>
        </w:rPr>
        <w:t>nuclear DNA</w:t>
      </w:r>
      <w:r w:rsidR="004837ED">
        <w:rPr>
          <w:b/>
          <w:bCs/>
          <w:sz w:val="20"/>
          <w:szCs w:val="20"/>
          <w:lang w:val="en-GB"/>
        </w:rPr>
        <w:t>.</w:t>
      </w:r>
    </w:p>
    <w:p w14:paraId="5A4124F6" w14:textId="77777777" w:rsidR="005815F1" w:rsidRDefault="00371848">
      <w:pPr>
        <w:rPr>
          <w:b/>
          <w:bCs/>
          <w:sz w:val="20"/>
          <w:szCs w:val="20"/>
          <w:lang w:val="en-GB"/>
        </w:rPr>
      </w:pPr>
      <w:r w:rsidRPr="00371848">
        <w:rPr>
          <w:noProof/>
        </w:rPr>
        <w:drawing>
          <wp:inline distT="0" distB="0" distL="0" distR="0" wp14:anchorId="24B66E26" wp14:editId="05AC5C7C">
            <wp:extent cx="5760720" cy="4892675"/>
            <wp:effectExtent l="0" t="0" r="0" b="317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89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3D7CC" w14:textId="77777777" w:rsidR="001F2D1E" w:rsidRPr="001F2D1E" w:rsidRDefault="001F2D1E" w:rsidP="001F2D1E">
      <w:pPr>
        <w:rPr>
          <w:sz w:val="20"/>
          <w:szCs w:val="20"/>
          <w:lang w:val="en-GB"/>
        </w:rPr>
      </w:pPr>
    </w:p>
    <w:p w14:paraId="2FEA6C33" w14:textId="77777777" w:rsidR="001F2D1E" w:rsidRPr="001F2D1E" w:rsidRDefault="001F2D1E" w:rsidP="001F2D1E">
      <w:pPr>
        <w:rPr>
          <w:sz w:val="20"/>
          <w:szCs w:val="20"/>
          <w:lang w:val="en-GB"/>
        </w:rPr>
      </w:pPr>
    </w:p>
    <w:tbl>
      <w:tblPr>
        <w:tblpPr w:leftFromText="141" w:rightFromText="141" w:vertAnchor="page" w:horzAnchor="page" w:tblpX="6151" w:tblpY="11026"/>
        <w:tblW w:w="467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1"/>
        <w:gridCol w:w="852"/>
        <w:gridCol w:w="995"/>
        <w:gridCol w:w="1137"/>
        <w:gridCol w:w="699"/>
      </w:tblGrid>
      <w:tr w:rsidR="003D40AF" w:rsidRPr="004837ED" w14:paraId="040CDDF6" w14:textId="77777777" w:rsidTr="00091387">
        <w:trPr>
          <w:trHeight w:val="318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F45B81E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DO902.01</w:t>
            </w:r>
          </w:p>
        </w:tc>
        <w:tc>
          <w:tcPr>
            <w:tcW w:w="36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0B53DB3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  <w:t>Number of determine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  <w:t xml:space="preserve"> allele</w:t>
            </w: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  <w:t xml:space="preserve">s </w:t>
            </w:r>
          </w:p>
        </w:tc>
      </w:tr>
      <w:tr w:rsidR="003D40AF" w:rsidRPr="00F97EAB" w14:paraId="733BABCE" w14:textId="77777777" w:rsidTr="00091387">
        <w:trPr>
          <w:trHeight w:val="318"/>
        </w:trPr>
        <w:tc>
          <w:tcPr>
            <w:tcW w:w="9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CABE95A" w14:textId="77777777" w:rsidR="003D40AF" w:rsidRPr="00F97EAB" w:rsidRDefault="003D40AF" w:rsidP="003D40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6A240A5E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0 mg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03AEAEEA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50 mg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F78F6A9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50mg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3E9B9F51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250mg</w:t>
            </w:r>
          </w:p>
        </w:tc>
      </w:tr>
      <w:tr w:rsidR="003D40AF" w:rsidRPr="00F97EAB" w14:paraId="51B3FC16" w14:textId="77777777" w:rsidTr="00091387">
        <w:trPr>
          <w:trHeight w:val="318"/>
        </w:trPr>
        <w:tc>
          <w:tcPr>
            <w:tcW w:w="9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33B05AE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2h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CA31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A7571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8605F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DAB4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</w:tr>
      <w:tr w:rsidR="003D40AF" w:rsidRPr="00F97EAB" w14:paraId="6680316F" w14:textId="77777777" w:rsidTr="00091387">
        <w:trPr>
          <w:trHeight w:val="318"/>
        </w:trPr>
        <w:tc>
          <w:tcPr>
            <w:tcW w:w="9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00DAC9E3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4h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FC089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A3505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0B94F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20A41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</w:tr>
      <w:tr w:rsidR="003D40AF" w:rsidRPr="00F97EAB" w14:paraId="349E940C" w14:textId="77777777" w:rsidTr="00091387">
        <w:trPr>
          <w:trHeight w:val="318"/>
        </w:trPr>
        <w:tc>
          <w:tcPr>
            <w:tcW w:w="9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EF556A6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0h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A0AA8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7752B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1,5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DDEB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C5E68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</w:tr>
      <w:tr w:rsidR="003D40AF" w:rsidRPr="00F97EAB" w14:paraId="6E0E7B6B" w14:textId="77777777" w:rsidTr="00091387">
        <w:trPr>
          <w:trHeight w:val="318"/>
        </w:trPr>
        <w:tc>
          <w:tcPr>
            <w:tcW w:w="9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2A26926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8h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8BA02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6,5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4CB73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4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C3D5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EA00A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</w:tr>
      <w:tr w:rsidR="003D40AF" w:rsidRPr="00F97EAB" w14:paraId="35EA98F3" w14:textId="77777777" w:rsidTr="00091387">
        <w:trPr>
          <w:trHeight w:val="318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3CA1A544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48h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E030A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2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7483C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B0914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  <w:tc>
          <w:tcPr>
            <w:tcW w:w="698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811AC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</w:tr>
      <w:tr w:rsidR="003D40AF" w:rsidRPr="00F97EAB" w14:paraId="750AD962" w14:textId="77777777" w:rsidTr="00091387">
        <w:trPr>
          <w:trHeight w:val="318"/>
        </w:trPr>
        <w:tc>
          <w:tcPr>
            <w:tcW w:w="99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03FA753A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8+2h</w:t>
            </w:r>
          </w:p>
        </w:tc>
        <w:tc>
          <w:tcPr>
            <w:tcW w:w="852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FE878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995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6187C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1137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4589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  <w:tc>
          <w:tcPr>
            <w:tcW w:w="69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64F3F" w14:textId="77777777" w:rsidR="003D40AF" w:rsidRPr="00F97EAB" w:rsidRDefault="003D40AF" w:rsidP="003D4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3</w:t>
            </w:r>
          </w:p>
        </w:tc>
      </w:tr>
    </w:tbl>
    <w:p w14:paraId="3C4278F7" w14:textId="77777777" w:rsidR="001F2D1E" w:rsidRPr="001F2D1E" w:rsidRDefault="003D40AF" w:rsidP="001F2D1E">
      <w:pPr>
        <w:rPr>
          <w:b/>
          <w:bCs/>
          <w:sz w:val="20"/>
          <w:szCs w:val="20"/>
          <w:lang w:val="en-GB"/>
        </w:rPr>
      </w:pPr>
      <w:r w:rsidRPr="001F2D1E">
        <w:rPr>
          <w:b/>
          <w:bCs/>
          <w:sz w:val="20"/>
          <w:szCs w:val="20"/>
          <w:lang w:val="en-GB"/>
        </w:rPr>
        <w:t xml:space="preserve"> </w:t>
      </w:r>
      <w:r w:rsidR="001F2D1E" w:rsidRPr="001F2D1E">
        <w:rPr>
          <w:b/>
          <w:bCs/>
          <w:sz w:val="20"/>
          <w:szCs w:val="20"/>
          <w:lang w:val="en-GB"/>
        </w:rPr>
        <w:t>Supplementary table 1</w:t>
      </w:r>
      <w:r w:rsidR="00E64ABF">
        <w:rPr>
          <w:b/>
          <w:bCs/>
          <w:sz w:val="20"/>
          <w:szCs w:val="20"/>
          <w:lang w:val="en-GB"/>
        </w:rPr>
        <w:t>1</w:t>
      </w:r>
      <w:r w:rsidR="001F2D1E" w:rsidRPr="001F2D1E">
        <w:rPr>
          <w:b/>
          <w:bCs/>
          <w:sz w:val="20"/>
          <w:szCs w:val="20"/>
          <w:lang w:val="en-GB"/>
        </w:rPr>
        <w:t xml:space="preserve">: </w:t>
      </w:r>
      <w:r w:rsidR="00187191">
        <w:rPr>
          <w:b/>
          <w:bCs/>
          <w:sz w:val="20"/>
          <w:szCs w:val="20"/>
          <w:lang w:val="en-GB"/>
        </w:rPr>
        <w:t>Number of d</w:t>
      </w:r>
      <w:r w:rsidR="001F2D1E" w:rsidRPr="001F2D1E">
        <w:rPr>
          <w:b/>
          <w:bCs/>
          <w:sz w:val="20"/>
          <w:szCs w:val="20"/>
          <w:lang w:val="en-GB"/>
        </w:rPr>
        <w:t xml:space="preserve">etermined </w:t>
      </w:r>
      <w:r w:rsidR="003A2B52">
        <w:rPr>
          <w:b/>
          <w:bCs/>
          <w:sz w:val="20"/>
          <w:szCs w:val="20"/>
          <w:lang w:val="en-GB"/>
        </w:rPr>
        <w:t xml:space="preserve">alleles </w:t>
      </w:r>
      <w:r w:rsidR="001F2D1E" w:rsidRPr="001F2D1E">
        <w:rPr>
          <w:b/>
          <w:bCs/>
          <w:sz w:val="20"/>
          <w:szCs w:val="20"/>
          <w:lang w:val="en-GB"/>
        </w:rPr>
        <w:t>for GS97</w:t>
      </w:r>
      <w:r w:rsidR="001F2D1E">
        <w:rPr>
          <w:b/>
          <w:bCs/>
          <w:sz w:val="20"/>
          <w:szCs w:val="20"/>
          <w:lang w:val="en-GB"/>
        </w:rPr>
        <w:t xml:space="preserve"> and DO902.01</w:t>
      </w:r>
      <w:r w:rsidR="00E64ABF">
        <w:rPr>
          <w:b/>
          <w:bCs/>
          <w:sz w:val="20"/>
          <w:szCs w:val="20"/>
          <w:lang w:val="en-GB"/>
        </w:rPr>
        <w:t>.</w:t>
      </w:r>
    </w:p>
    <w:tbl>
      <w:tblPr>
        <w:tblpPr w:leftFromText="141" w:rightFromText="141" w:vertAnchor="text" w:tblpY="44"/>
        <w:tblW w:w="424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6"/>
        <w:gridCol w:w="850"/>
        <w:gridCol w:w="851"/>
        <w:gridCol w:w="850"/>
        <w:gridCol w:w="851"/>
      </w:tblGrid>
      <w:tr w:rsidR="00F97EAB" w:rsidRPr="004837ED" w14:paraId="7E31AD79" w14:textId="77777777" w:rsidTr="00F97EAB">
        <w:trPr>
          <w:trHeight w:val="315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D277904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GS97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E5A6DC3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  <w:t xml:space="preserve">Number of determined </w:t>
            </w:r>
            <w:r w:rsidR="003A2B5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  <w:t>allele</w:t>
            </w: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  <w:t xml:space="preserve">s </w:t>
            </w:r>
          </w:p>
        </w:tc>
      </w:tr>
      <w:tr w:rsidR="00F97EAB" w:rsidRPr="00F97EAB" w14:paraId="4AC3DEAF" w14:textId="77777777" w:rsidTr="00F97E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2D900C7" w14:textId="77777777" w:rsidR="00F97EAB" w:rsidRPr="00F97EAB" w:rsidRDefault="00F97EAB" w:rsidP="00F97E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de-DE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69FFBC04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0 mg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12DCCA9C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50 m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3B557E64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50mg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9DE9340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250mg</w:t>
            </w:r>
          </w:p>
        </w:tc>
      </w:tr>
      <w:tr w:rsidR="00F97EAB" w:rsidRPr="00F97EAB" w14:paraId="7F9AE03B" w14:textId="77777777" w:rsidTr="00F97E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742B0A5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2h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F9850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9,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2FDE5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302F2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4E612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</w:tr>
      <w:tr w:rsidR="00F97EAB" w:rsidRPr="00F97EAB" w14:paraId="10F3D2E4" w14:textId="77777777" w:rsidTr="00F97E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3993144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4h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3F06B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B164E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39B96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47686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</w:tr>
      <w:tr w:rsidR="00F97EAB" w:rsidRPr="00F97EAB" w14:paraId="79A9E8A8" w14:textId="77777777" w:rsidTr="00F97E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4EE30FE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0h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A7B01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DC396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50C77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BE2D5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</w:tr>
      <w:tr w:rsidR="00F97EAB" w:rsidRPr="00F97EAB" w14:paraId="3F15E82D" w14:textId="77777777" w:rsidTr="00F97E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064F68B9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8h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14611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4,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9D13F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D13E9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1AA0F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</w:tr>
      <w:tr w:rsidR="00F97EAB" w:rsidRPr="00F97EAB" w14:paraId="2E84AD0A" w14:textId="77777777" w:rsidTr="00F97E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678E14F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48h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8812C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036ED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7CF94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3446B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</w:tr>
      <w:tr w:rsidR="00F97EAB" w:rsidRPr="00F97EAB" w14:paraId="0BF22DFF" w14:textId="77777777" w:rsidTr="00F97EAB">
        <w:trPr>
          <w:trHeight w:val="315"/>
        </w:trPr>
        <w:tc>
          <w:tcPr>
            <w:tcW w:w="84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32EF2F40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8+2h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48331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9B994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1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473E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12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705B1" w14:textId="77777777" w:rsidR="00F97EAB" w:rsidRPr="00F97EAB" w:rsidRDefault="00F97EAB" w:rsidP="00F97E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</w:pPr>
            <w:r w:rsidRPr="00F97EA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DE"/>
              </w:rPr>
              <w:t>8</w:t>
            </w:r>
          </w:p>
        </w:tc>
      </w:tr>
    </w:tbl>
    <w:p w14:paraId="64DB492E" w14:textId="77777777" w:rsidR="001F2D1E" w:rsidRPr="001F2D1E" w:rsidRDefault="001F2D1E" w:rsidP="001F2D1E">
      <w:pPr>
        <w:rPr>
          <w:sz w:val="20"/>
          <w:szCs w:val="20"/>
          <w:lang w:val="en-GB"/>
        </w:rPr>
      </w:pPr>
    </w:p>
    <w:p w14:paraId="4B9356BB" w14:textId="77777777" w:rsidR="001F2D1E" w:rsidRPr="001F2D1E" w:rsidRDefault="001F2D1E" w:rsidP="001F2D1E">
      <w:pPr>
        <w:rPr>
          <w:sz w:val="20"/>
          <w:szCs w:val="20"/>
          <w:lang w:val="en-GB"/>
        </w:rPr>
      </w:pPr>
    </w:p>
    <w:p w14:paraId="6E7328C9" w14:textId="77777777" w:rsidR="001F2D1E" w:rsidRPr="001F2D1E" w:rsidRDefault="001F2D1E" w:rsidP="001F2D1E">
      <w:pPr>
        <w:rPr>
          <w:sz w:val="20"/>
          <w:szCs w:val="20"/>
          <w:lang w:val="en-GB"/>
        </w:rPr>
      </w:pPr>
    </w:p>
    <w:sectPr w:rsidR="001F2D1E" w:rsidRPr="001F2D1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49853E" w14:textId="77777777" w:rsidR="00121040" w:rsidRDefault="00121040" w:rsidP="000802E4">
      <w:pPr>
        <w:spacing w:after="0" w:line="240" w:lineRule="auto"/>
      </w:pPr>
      <w:r>
        <w:separator/>
      </w:r>
    </w:p>
  </w:endnote>
  <w:endnote w:type="continuationSeparator" w:id="0">
    <w:p w14:paraId="4C801AF9" w14:textId="77777777" w:rsidR="00121040" w:rsidRDefault="00121040" w:rsidP="00080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4A8C2" w14:textId="77777777" w:rsidR="00121040" w:rsidRDefault="00121040" w:rsidP="000802E4">
      <w:pPr>
        <w:spacing w:after="0" w:line="240" w:lineRule="auto"/>
      </w:pPr>
      <w:r>
        <w:separator/>
      </w:r>
    </w:p>
  </w:footnote>
  <w:footnote w:type="continuationSeparator" w:id="0">
    <w:p w14:paraId="6AF84740" w14:textId="77777777" w:rsidR="00121040" w:rsidRDefault="00121040" w:rsidP="000802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wtDQ1NjUwNrYwtzRW0lEKTi0uzszPAykwNKkFAL1gTbEtAAAA"/>
  </w:docVars>
  <w:rsids>
    <w:rsidRoot w:val="00F134C0"/>
    <w:rsid w:val="00030C00"/>
    <w:rsid w:val="000802E4"/>
    <w:rsid w:val="00085DEF"/>
    <w:rsid w:val="00091387"/>
    <w:rsid w:val="00121040"/>
    <w:rsid w:val="0012207F"/>
    <w:rsid w:val="001402EE"/>
    <w:rsid w:val="00171D46"/>
    <w:rsid w:val="00187191"/>
    <w:rsid w:val="001A5DB8"/>
    <w:rsid w:val="001F2D1E"/>
    <w:rsid w:val="00235703"/>
    <w:rsid w:val="00264526"/>
    <w:rsid w:val="00280DB2"/>
    <w:rsid w:val="002B65DA"/>
    <w:rsid w:val="002D5FDB"/>
    <w:rsid w:val="00371848"/>
    <w:rsid w:val="003A2B52"/>
    <w:rsid w:val="003D40AF"/>
    <w:rsid w:val="00414B99"/>
    <w:rsid w:val="004650A1"/>
    <w:rsid w:val="004837ED"/>
    <w:rsid w:val="0050500A"/>
    <w:rsid w:val="005453ED"/>
    <w:rsid w:val="005815F1"/>
    <w:rsid w:val="005A4F75"/>
    <w:rsid w:val="006375EE"/>
    <w:rsid w:val="00676C65"/>
    <w:rsid w:val="007B2831"/>
    <w:rsid w:val="007F02AA"/>
    <w:rsid w:val="008B1A48"/>
    <w:rsid w:val="00A1628F"/>
    <w:rsid w:val="00A325BE"/>
    <w:rsid w:val="00A5064E"/>
    <w:rsid w:val="00D13502"/>
    <w:rsid w:val="00D31A7A"/>
    <w:rsid w:val="00E64ABF"/>
    <w:rsid w:val="00EC4606"/>
    <w:rsid w:val="00F134C0"/>
    <w:rsid w:val="00F309EB"/>
    <w:rsid w:val="00F6449F"/>
    <w:rsid w:val="00F97EAB"/>
    <w:rsid w:val="00FF5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3B223"/>
  <w15:chartTrackingRefBased/>
  <w15:docId w15:val="{EF2D8E5E-BA98-4829-A853-00281A287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0802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802E4"/>
  </w:style>
  <w:style w:type="paragraph" w:styleId="Fuzeile">
    <w:name w:val="footer"/>
    <w:basedOn w:val="Standard"/>
    <w:link w:val="FuzeileZchn"/>
    <w:uiPriority w:val="99"/>
    <w:unhideWhenUsed/>
    <w:rsid w:val="000802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802E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4B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4B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4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tebook</dc:creator>
  <cp:keywords/>
  <dc:description/>
  <cp:lastModifiedBy>Hummel, Susanne</cp:lastModifiedBy>
  <cp:revision>30</cp:revision>
  <dcterms:created xsi:type="dcterms:W3CDTF">2020-10-12T10:32:00Z</dcterms:created>
  <dcterms:modified xsi:type="dcterms:W3CDTF">2021-04-30T16:21:00Z</dcterms:modified>
</cp:coreProperties>
</file>